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57538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58ED00B" w14:textId="6BB4F754" w:rsidR="00417D7B" w:rsidRDefault="00417D7B" w:rsidP="00417D7B">
      <w:pPr>
        <w:pStyle w:val="Heading2"/>
        <w:rPr>
          <w:smallCaps/>
          <w:sz w:val="22"/>
          <w:szCs w:val="22"/>
        </w:rPr>
      </w:pPr>
      <w:r w:rsidRPr="00337975">
        <w:rPr>
          <w:smallCaps/>
          <w:sz w:val="22"/>
          <w:szCs w:val="22"/>
        </w:rPr>
        <w:t xml:space="preserve">MODEL: </w:t>
      </w:r>
      <w:bookmarkStart w:id="0" w:name="_Hlk123917244"/>
      <w:r w:rsidR="00A574A0">
        <w:rPr>
          <w:smallCaps/>
          <w:sz w:val="22"/>
          <w:szCs w:val="22"/>
        </w:rPr>
        <w:t xml:space="preserve">MANUAL </w:t>
      </w:r>
      <w:bookmarkStart w:id="1" w:name="_Hlk125705554"/>
      <w:bookmarkEnd w:id="0"/>
      <w:r w:rsidR="008E5383">
        <w:rPr>
          <w:smallCaps/>
          <w:sz w:val="22"/>
          <w:szCs w:val="22"/>
        </w:rPr>
        <w:t xml:space="preserve">QUADRANT </w:t>
      </w:r>
      <w:bookmarkEnd w:id="1"/>
      <w:r w:rsidR="00AC5C09" w:rsidRPr="00337975">
        <w:rPr>
          <w:smallCaps/>
          <w:sz w:val="22"/>
          <w:szCs w:val="22"/>
        </w:rPr>
        <w:t>DYNAMIC</w:t>
      </w:r>
      <w:r w:rsidRPr="00337975">
        <w:rPr>
          <w:smallCaps/>
          <w:sz w:val="22"/>
          <w:szCs w:val="22"/>
        </w:rPr>
        <w:t xml:space="preserve"> FIRE DAMPERS</w:t>
      </w:r>
      <w:r w:rsidR="00337975" w:rsidRPr="00337975">
        <w:rPr>
          <w:smallCaps/>
          <w:sz w:val="22"/>
          <w:szCs w:val="22"/>
        </w:rPr>
        <w:t xml:space="preserve"> - 3V</w:t>
      </w:r>
      <w:r w:rsidR="003D2685">
        <w:rPr>
          <w:smallCaps/>
          <w:sz w:val="22"/>
          <w:szCs w:val="22"/>
        </w:rPr>
        <w:t xml:space="preserve"> </w:t>
      </w:r>
      <w:r w:rsidR="00337975" w:rsidRPr="00337975">
        <w:rPr>
          <w:smallCaps/>
          <w:sz w:val="22"/>
          <w:szCs w:val="22"/>
        </w:rPr>
        <w:t>BLADES</w:t>
      </w:r>
    </w:p>
    <w:p w14:paraId="7C92D4E2" w14:textId="77777777" w:rsidR="00890499" w:rsidRDefault="00890499" w:rsidP="00890499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27FDE155" w14:textId="77777777" w:rsidR="00890499" w:rsidRDefault="00890499" w:rsidP="00890499">
      <w:pPr>
        <w:pStyle w:val="Heading1"/>
        <w:jc w:val="left"/>
        <w:rPr>
          <w:caps/>
        </w:rPr>
      </w:pPr>
      <w:bookmarkStart w:id="2" w:name="_Hlk161130815"/>
      <w:r>
        <w:rPr>
          <w:caps/>
          <w:sz w:val="22"/>
          <w:szCs w:val="22"/>
        </w:rPr>
        <w:t>(PREVIOUSLY DIVISION 15)</w:t>
      </w:r>
    </w:p>
    <w:p w14:paraId="51BA3DD7" w14:textId="77777777" w:rsidR="00890499" w:rsidRDefault="00890499" w:rsidP="00890499"/>
    <w:p w14:paraId="70E33147" w14:textId="3F71684F" w:rsidR="00890499" w:rsidRPr="00847DFF" w:rsidRDefault="00890499" w:rsidP="00890499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DF31AC">
        <w:rPr>
          <w:rFonts w:ascii="Arial" w:hAnsi="Arial" w:cs="Arial"/>
          <w:b/>
          <w:color w:val="00B0F0"/>
        </w:rPr>
        <w:t>****</w:t>
      </w:r>
    </w:p>
    <w:p w14:paraId="56E65845" w14:textId="77777777" w:rsidR="00890499" w:rsidRPr="00847DFF" w:rsidRDefault="00890499" w:rsidP="00DF31A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5DD5230F" w14:textId="77777777" w:rsidR="00890499" w:rsidRPr="00847DFF" w:rsidRDefault="00890499" w:rsidP="00DF31AC">
      <w:pPr>
        <w:jc w:val="both"/>
        <w:rPr>
          <w:rFonts w:ascii="Arial" w:hAnsi="Arial" w:cs="Arial"/>
          <w:b/>
          <w:color w:val="00B0F0"/>
        </w:rPr>
      </w:pPr>
    </w:p>
    <w:p w14:paraId="54AEE80A" w14:textId="77777777" w:rsidR="00890499" w:rsidRPr="00847DFF" w:rsidRDefault="00890499" w:rsidP="00DF31A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5508AF8F" w14:textId="77777777" w:rsidR="00890499" w:rsidRPr="00847DFF" w:rsidRDefault="00890499" w:rsidP="00DF31AC">
      <w:pPr>
        <w:jc w:val="both"/>
        <w:rPr>
          <w:rFonts w:ascii="Arial" w:hAnsi="Arial" w:cs="Arial"/>
          <w:b/>
          <w:color w:val="00B0F0"/>
        </w:rPr>
      </w:pPr>
    </w:p>
    <w:p w14:paraId="4ACE6D52" w14:textId="0E25300C" w:rsidR="00890499" w:rsidRPr="00847DFF" w:rsidRDefault="00890499" w:rsidP="00DF31A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6C44D115" w14:textId="4ECB3BAB" w:rsidR="00890499" w:rsidRPr="00847DFF" w:rsidRDefault="00890499" w:rsidP="00234606">
      <w:pPr>
        <w:spacing w:before="120"/>
        <w:rPr>
          <w:rFonts w:ascii="Arial" w:hAnsi="Arial" w:cs="Arial"/>
          <w:b/>
          <w:color w:val="00B0F0"/>
        </w:rPr>
      </w:pPr>
      <w:bookmarkStart w:id="3" w:name="_Hlk161137709"/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DF31AC">
        <w:rPr>
          <w:rFonts w:ascii="Arial" w:hAnsi="Arial" w:cs="Arial"/>
          <w:b/>
          <w:color w:val="00B0F0"/>
        </w:rPr>
        <w:t>****</w:t>
      </w:r>
    </w:p>
    <w:bookmarkEnd w:id="3"/>
    <w:p w14:paraId="2715FADB" w14:textId="1F4EDF64" w:rsidR="00890499" w:rsidRDefault="00337488" w:rsidP="00890499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>SECTION 233313 – DAMPERS (PREVIOUSLY 15820)</w:t>
      </w:r>
    </w:p>
    <w:bookmarkEnd w:id="2"/>
    <w:p w14:paraId="44B28C7F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10C4C8E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685C4299" w14:textId="49DA2AE1" w:rsidR="00417D7B" w:rsidRPr="00945D48" w:rsidRDefault="008E5383" w:rsidP="00417D7B">
      <w:pPr>
        <w:pStyle w:val="PR1"/>
        <w:tabs>
          <w:tab w:val="clear" w:pos="864"/>
        </w:tabs>
        <w:rPr>
          <w:rFonts w:ascii="Arial" w:hAnsi="Arial" w:cs="Arial"/>
        </w:rPr>
      </w:pPr>
      <w:bookmarkStart w:id="4" w:name="_Hlk125705616"/>
      <w:r>
        <w:rPr>
          <w:rFonts w:ascii="Arial" w:hAnsi="Arial" w:cs="Arial"/>
        </w:rPr>
        <w:t>Manual Quadrant</w:t>
      </w:r>
      <w:bookmarkEnd w:id="4"/>
      <w:r>
        <w:rPr>
          <w:rFonts w:ascii="Arial" w:hAnsi="Arial" w:cs="Arial"/>
        </w:rPr>
        <w:t xml:space="preserve"> </w:t>
      </w:r>
      <w:r w:rsidR="00AC5C09">
        <w:rPr>
          <w:rFonts w:ascii="Arial" w:hAnsi="Arial" w:cs="Arial"/>
        </w:rPr>
        <w:t>Dynamic</w:t>
      </w:r>
      <w:r w:rsidR="00417D7B" w:rsidRPr="00945D48">
        <w:rPr>
          <w:rFonts w:ascii="Arial" w:hAnsi="Arial" w:cs="Arial"/>
        </w:rPr>
        <w:t xml:space="preserve"> fir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3673CB0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317ECEFB" w14:textId="77777777" w:rsidR="003A148B" w:rsidRPr="00945D48" w:rsidRDefault="003A148B" w:rsidP="003A148B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68D7369E" w14:textId="77777777" w:rsidR="003A148B" w:rsidRPr="00945D48" w:rsidRDefault="003A148B" w:rsidP="003A148B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77B87C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B935B19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5F1ACA1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A9C299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3F34AD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78AD63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4482FED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063894B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596AED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SUBMITTALS</w:t>
      </w:r>
    </w:p>
    <w:p w14:paraId="10BDD7C8" w14:textId="21E7C73B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3A148B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13AA6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E0BC22F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04257D90" w14:textId="77777777" w:rsidR="00A2583B" w:rsidRPr="00945D48" w:rsidRDefault="00A2583B" w:rsidP="00A2583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D4EB3C9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F5401E2" w14:textId="5FDEB571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4D9091B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653F07A7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568FA39F" w14:textId="77777777" w:rsidR="00B27A16" w:rsidRPr="00945D48" w:rsidRDefault="00B27A16" w:rsidP="00B27A16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5F84FB61" w14:textId="77777777" w:rsidR="00B27A16" w:rsidRDefault="00B27A16" w:rsidP="00B27A16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0BAC924E" w14:textId="77777777" w:rsidR="00B27A16" w:rsidRPr="00945D48" w:rsidRDefault="00B27A16" w:rsidP="00B27A16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76757A8C" w14:textId="77777777" w:rsidR="00B27A16" w:rsidRPr="00945D48" w:rsidRDefault="00B27A16" w:rsidP="00B27A16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13EB4041" w14:textId="77777777" w:rsidR="00B27A16" w:rsidRDefault="00B27A16" w:rsidP="00B27A16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30CA699" w14:textId="77777777" w:rsidR="00B27A16" w:rsidRPr="00CB6CA9" w:rsidRDefault="00B27A16" w:rsidP="00B27A16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B088A5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21AF73F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2FF733C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7CF4B5B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2EBFD0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257D85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7692A514" w14:textId="18520020" w:rsidR="00C439C0" w:rsidRPr="00113AA6" w:rsidRDefault="008E5383" w:rsidP="00C439C0">
      <w:pPr>
        <w:pStyle w:val="PR1"/>
        <w:tabs>
          <w:tab w:val="clear" w:pos="864"/>
        </w:tabs>
        <w:rPr>
          <w:rFonts w:ascii="Arial" w:hAnsi="Arial" w:cs="Arial"/>
        </w:rPr>
      </w:pPr>
      <w:bookmarkStart w:id="5" w:name="_Hlk125705540"/>
      <w:r>
        <w:rPr>
          <w:rFonts w:ascii="Arial" w:hAnsi="Arial" w:cs="Arial"/>
        </w:rPr>
        <w:t>Manual Quadrant</w:t>
      </w:r>
      <w:bookmarkEnd w:id="5"/>
      <w:r>
        <w:rPr>
          <w:rFonts w:ascii="Arial" w:hAnsi="Arial" w:cs="Arial"/>
        </w:rPr>
        <w:t xml:space="preserve"> </w:t>
      </w:r>
      <w:r w:rsidR="00C439C0" w:rsidRPr="00113AA6">
        <w:rPr>
          <w:rFonts w:ascii="Arial" w:hAnsi="Arial" w:cs="Arial"/>
        </w:rPr>
        <w:t>Dynamic Fire Damper with</w:t>
      </w:r>
      <w:r>
        <w:rPr>
          <w:rFonts w:ascii="Arial" w:hAnsi="Arial" w:cs="Arial"/>
        </w:rPr>
        <w:t xml:space="preserve"> </w:t>
      </w:r>
      <w:r w:rsidR="00C439C0" w:rsidRPr="00113AA6">
        <w:rPr>
          <w:rFonts w:ascii="Arial" w:hAnsi="Arial" w:cs="Arial"/>
        </w:rPr>
        <w:t xml:space="preserve">3-V blades shall be in compliance </w:t>
      </w:r>
      <w:r w:rsidR="00464C71" w:rsidRPr="00113AA6">
        <w:rPr>
          <w:rFonts w:ascii="Arial" w:hAnsi="Arial" w:cs="Arial"/>
        </w:rPr>
        <w:t xml:space="preserve">and labelled to </w:t>
      </w:r>
      <w:r w:rsidR="00C439C0" w:rsidRPr="00113AA6">
        <w:rPr>
          <w:rFonts w:ascii="Arial" w:hAnsi="Arial" w:cs="Arial"/>
        </w:rPr>
        <w:t>UL 555 standard with the specific model reflecting on the UL certificate of the supplier</w:t>
      </w:r>
      <w:r w:rsidR="00C25450">
        <w:rPr>
          <w:rFonts w:ascii="Arial" w:hAnsi="Arial" w:cs="Arial"/>
        </w:rPr>
        <w:t>, e.g., Central Ventilation Systems (R27700)</w:t>
      </w:r>
      <w:r w:rsidR="00C439C0" w:rsidRPr="00113AA6">
        <w:rPr>
          <w:rFonts w:ascii="Arial" w:hAnsi="Arial" w:cs="Arial"/>
        </w:rPr>
        <w:t xml:space="preserve"> and approved by Civil Defense. </w:t>
      </w:r>
    </w:p>
    <w:p w14:paraId="53CD5834" w14:textId="77777777" w:rsidR="00417D7B" w:rsidRPr="00945D48" w:rsidRDefault="00AC5C09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YNAM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783C9E69" w14:textId="537EB42A" w:rsidR="006C6606" w:rsidRPr="006C6606" w:rsidRDefault="00417D7B" w:rsidP="006C6606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>
        <w:rPr>
          <w:rFonts w:ascii="Arial" w:hAnsi="Arial" w:cs="Arial"/>
        </w:rPr>
        <w:t xml:space="preserve">3V </w:t>
      </w:r>
      <w:bookmarkStart w:id="6" w:name="_Hlk125705483"/>
      <w:r w:rsidR="003C624C">
        <w:rPr>
          <w:rFonts w:ascii="Arial" w:hAnsi="Arial" w:cs="Arial"/>
        </w:rPr>
        <w:t xml:space="preserve">is a </w:t>
      </w:r>
      <w:r>
        <w:rPr>
          <w:rFonts w:ascii="Arial" w:hAnsi="Arial" w:cs="Arial"/>
        </w:rPr>
        <w:t>series</w:t>
      </w:r>
      <w:r w:rsidRPr="00945D48">
        <w:rPr>
          <w:rFonts w:ascii="Arial" w:hAnsi="Arial" w:cs="Arial"/>
        </w:rPr>
        <w:t xml:space="preserve"> </w:t>
      </w:r>
      <w:r w:rsidR="003C624C">
        <w:rPr>
          <w:rFonts w:ascii="Arial" w:hAnsi="Arial" w:cs="Arial"/>
        </w:rPr>
        <w:t xml:space="preserve">of manual quadrant </w:t>
      </w:r>
      <w:bookmarkEnd w:id="6"/>
      <w:r w:rsidR="00AC5C09">
        <w:rPr>
          <w:rFonts w:ascii="Arial" w:hAnsi="Arial" w:cs="Arial"/>
        </w:rPr>
        <w:t>dynam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1182D47A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2A37841D" w14:textId="77777777" w:rsidR="00DF31AC" w:rsidRPr="00C61BEF" w:rsidRDefault="00DF31AC" w:rsidP="00DF31AC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Fire Rating:</w:t>
      </w:r>
    </w:p>
    <w:p w14:paraId="2ED424F4" w14:textId="77777777" w:rsidR="00DF31AC" w:rsidRPr="007154F8" w:rsidRDefault="00DF31AC" w:rsidP="00DF31A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B9A6502" w14:textId="77777777" w:rsidR="00DF31AC" w:rsidRPr="007154F8" w:rsidRDefault="00DF31AC" w:rsidP="00DF31AC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0D21B254" w14:textId="77777777" w:rsidR="00DF31AC" w:rsidRPr="00883EC2" w:rsidRDefault="00DF31AC" w:rsidP="00DF31AC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60C3079F" w14:textId="77777777" w:rsidR="00DF31AC" w:rsidRDefault="00DF31AC" w:rsidP="00DF31AC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35084710" w14:textId="77777777" w:rsidR="00DF31AC" w:rsidRPr="00241325" w:rsidRDefault="00DF31AC" w:rsidP="00DF31AC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p w14:paraId="0D002461" w14:textId="65BFF556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63C0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63C0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5980579B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2BADC242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44021580" w14:textId="6D79962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583230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BD485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7C9B7A49" w14:textId="30235CE9" w:rsidR="005B3777" w:rsidRPr="00C25450" w:rsidRDefault="005B3777" w:rsidP="005B3777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Blades</w:t>
      </w:r>
      <w:r w:rsidRPr="00C25450">
        <w:rPr>
          <w:rFonts w:ascii="Arial" w:hAnsi="Arial" w:cs="Arial"/>
        </w:rPr>
        <w:t xml:space="preserve">: </w:t>
      </w:r>
      <w:r w:rsidR="00583230">
        <w:rPr>
          <w:rFonts w:ascii="Arial" w:hAnsi="Arial" w:cs="Arial"/>
        </w:rPr>
        <w:t xml:space="preserve">Minimum </w:t>
      </w:r>
      <w:r w:rsidRPr="00C25450">
        <w:rPr>
          <w:rFonts w:ascii="Arial" w:hAnsi="Arial" w:cs="Arial"/>
        </w:rPr>
        <w:t>16-gauge (1.5mm), 3-V shape, roll formed galvanized steel.</w:t>
      </w:r>
    </w:p>
    <w:p w14:paraId="4EBD3B0C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6FA9C3CE" w14:textId="77777777" w:rsidR="00C25450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25450">
        <w:rPr>
          <w:rFonts w:ascii="Arial" w:hAnsi="Arial" w:cs="Arial"/>
        </w:rPr>
        <w:t xml:space="preserve"> </w:t>
      </w:r>
    </w:p>
    <w:p w14:paraId="4C8F1DD1" w14:textId="6DBCCC0E" w:rsidR="00417D7B" w:rsidRPr="00A06505" w:rsidRDefault="00C25450" w:rsidP="00417D7B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Dr</w:t>
      </w:r>
      <w:r>
        <w:rPr>
          <w:rFonts w:ascii="Arial" w:hAnsi="Arial" w:cs="Arial"/>
          <w:u w:val="single"/>
        </w:rPr>
        <w:t>ive Shaft (Jackshaft):</w:t>
      </w:r>
      <w:r>
        <w:rPr>
          <w:rFonts w:ascii="Arial" w:hAnsi="Arial" w:cs="Arial"/>
        </w:rPr>
        <w:t xml:space="preserve"> </w:t>
      </w:r>
      <w:r w:rsidR="00583230">
        <w:rPr>
          <w:rFonts w:ascii="Arial" w:hAnsi="Arial" w:cs="Arial"/>
        </w:rPr>
        <w:t xml:space="preserve">Minimum </w:t>
      </w:r>
      <w:r>
        <w:rPr>
          <w:rFonts w:ascii="Arial" w:hAnsi="Arial" w:cs="Arial"/>
        </w:rPr>
        <w:t>½ inch. (12.7 mm) diameter, plated steel</w:t>
      </w:r>
    </w:p>
    <w:p w14:paraId="2977A854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27FE4CF7" w14:textId="77777777" w:rsidR="00DF31AC" w:rsidRPr="00B0682B" w:rsidRDefault="00DF31AC" w:rsidP="00DF31AC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61DB77C5" w14:textId="77777777" w:rsidR="00DF31AC" w:rsidRPr="007154F8" w:rsidRDefault="00DF31AC" w:rsidP="00DF31A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3B8EAAD1" w14:textId="77777777" w:rsidR="00DF31AC" w:rsidRPr="007154F8" w:rsidRDefault="00DF31AC" w:rsidP="00DF31AC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B3BDD21" w14:textId="77777777" w:rsidR="00DF31AC" w:rsidRPr="007154F8" w:rsidRDefault="00DF31AC" w:rsidP="00DF31A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67A3A3A0" w14:textId="77777777" w:rsidR="00657F06" w:rsidRPr="00C050CA" w:rsidRDefault="00657F06" w:rsidP="00657F06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0BC93142" w14:textId="419ED0AE" w:rsidR="00657F06" w:rsidRPr="00C050CA" w:rsidRDefault="00657F06" w:rsidP="00657F06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337488" w:rsidRPr="00337488">
        <w:rPr>
          <w:rFonts w:ascii="Arial" w:hAnsi="Arial" w:cs="Arial"/>
        </w:rPr>
        <w:t xml:space="preserve"> </w:t>
      </w:r>
      <w:r w:rsidR="00337488">
        <w:rPr>
          <w:rFonts w:ascii="Arial" w:hAnsi="Arial" w:cs="Arial"/>
        </w:rPr>
        <w:t>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75D984E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2FEC4969" w14:textId="77777777" w:rsidR="00DF31AC" w:rsidRPr="00241325" w:rsidRDefault="00DF31AC" w:rsidP="00DF31AC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p w14:paraId="16C90D20" w14:textId="77777777" w:rsidR="00DF31AC" w:rsidRPr="00241325" w:rsidRDefault="00DF31AC" w:rsidP="00230168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3A093F25" w14:textId="77777777" w:rsidR="00DF31AC" w:rsidRPr="00241325" w:rsidRDefault="00DF31AC" w:rsidP="0023016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0FC842F7" w14:textId="77777777" w:rsidR="00DF31AC" w:rsidRPr="00241325" w:rsidRDefault="00DF31AC" w:rsidP="0023016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10BDAD03" w14:textId="77777777" w:rsidR="00DF31AC" w:rsidRPr="00241325" w:rsidRDefault="00DF31AC" w:rsidP="0023016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57A3172B" w14:textId="77777777" w:rsidR="00DF31AC" w:rsidRPr="00241325" w:rsidRDefault="00DF31AC" w:rsidP="00230168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26BCA69D" w14:textId="77777777" w:rsidR="00DF31AC" w:rsidRPr="00241325" w:rsidRDefault="00DF31AC" w:rsidP="00DF31AC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p w14:paraId="4A8B3149" w14:textId="77777777" w:rsidR="00417D7B" w:rsidRPr="00945D48" w:rsidRDefault="00417D7B" w:rsidP="00F52DC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8EE97CF" w14:textId="30EFBB1B" w:rsidR="00417D7B" w:rsidRDefault="00417D7B" w:rsidP="00F52DC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442B551" w14:textId="27843D42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32BB9D3E" w14:textId="53F836C7" w:rsidR="0027290B" w:rsidRDefault="0027290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 w:rsidRPr="003622AB">
        <w:rPr>
          <w:rFonts w:ascii="Arial" w:hAnsi="Arial" w:cs="Arial"/>
        </w:rPr>
        <w:t>:  Standard 16-inches long x 20-gauge (406mm x 1.0mm), factory installed</w:t>
      </w:r>
      <w:r>
        <w:rPr>
          <w:rFonts w:ascii="Arial" w:hAnsi="Arial" w:cs="Arial"/>
        </w:rPr>
        <w:t xml:space="preserve"> to mount the </w:t>
      </w:r>
      <w:r w:rsidR="002814E0">
        <w:rPr>
          <w:rFonts w:ascii="Arial" w:hAnsi="Arial" w:cs="Arial"/>
        </w:rPr>
        <w:t>manual quadrant</w:t>
      </w:r>
      <w:r w:rsidRPr="003622AB">
        <w:rPr>
          <w:rFonts w:ascii="Arial" w:hAnsi="Arial" w:cs="Arial"/>
        </w:rPr>
        <w:t>.</w:t>
      </w:r>
    </w:p>
    <w:p w14:paraId="1E32CB74" w14:textId="2A7A592B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4419429F" w14:textId="26E84C67" w:rsidR="00D10146" w:rsidRDefault="00AE2D52" w:rsidP="00AE2D52">
      <w:pPr>
        <w:pStyle w:val="PR2"/>
        <w:numPr>
          <w:ilvl w:val="0"/>
          <w:numId w:val="0"/>
        </w:numPr>
        <w:spacing w:before="160"/>
        <w:ind w:left="864"/>
        <w:rPr>
          <w:rFonts w:ascii="Arial" w:hAnsi="Arial" w:cs="Arial"/>
        </w:rPr>
      </w:pPr>
      <w:r w:rsidRPr="00AE2D52">
        <w:rPr>
          <w:rFonts w:ascii="Arial" w:hAnsi="Arial" w:cs="Arial"/>
        </w:rPr>
        <w:t>11.</w:t>
      </w:r>
      <w:r w:rsidRPr="00AE2D52">
        <w:rPr>
          <w:rFonts w:ascii="Arial" w:hAnsi="Arial" w:cs="Arial"/>
        </w:rPr>
        <w:tab/>
      </w:r>
      <w:r w:rsidR="00D10146">
        <w:rPr>
          <w:rFonts w:ascii="Arial" w:hAnsi="Arial" w:cs="Arial"/>
          <w:u w:val="single"/>
        </w:rPr>
        <w:t>Operator:</w:t>
      </w:r>
      <w:r w:rsidR="00D10146" w:rsidRPr="000E7C94">
        <w:rPr>
          <w:rFonts w:ascii="Arial" w:hAnsi="Arial" w:cs="Arial"/>
        </w:rPr>
        <w:t xml:space="preserve"> </w:t>
      </w:r>
      <w:r w:rsidR="000E7C94">
        <w:rPr>
          <w:rFonts w:ascii="Arial" w:hAnsi="Arial" w:cs="Arial"/>
        </w:rPr>
        <w:t>Manual quadrant type</w:t>
      </w:r>
    </w:p>
    <w:p w14:paraId="1B48F10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16F9667D" w14:textId="36ACC5F4" w:rsidR="00DF31AC" w:rsidRDefault="00417D7B" w:rsidP="00DF31AC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227893">
        <w:rPr>
          <w:rFonts w:ascii="Arial" w:hAnsi="Arial" w:cs="Arial"/>
          <w:u w:val="single"/>
        </w:rPr>
        <w:t>Retaining Angles</w:t>
      </w:r>
    </w:p>
    <w:p w14:paraId="5AAA5546" w14:textId="77777777" w:rsidR="00DF31AC" w:rsidRPr="007154F8" w:rsidRDefault="00DF31AC" w:rsidP="00DF31A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539645E8" w14:textId="77777777" w:rsidR="00DF31AC" w:rsidRPr="007154F8" w:rsidRDefault="00DF31AC" w:rsidP="00DF31AC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4704A933" w14:textId="77777777" w:rsidR="00DF31AC" w:rsidRPr="007154F8" w:rsidRDefault="00DF31AC" w:rsidP="00DF31A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D97A787" w14:textId="77777777" w:rsidR="00417D7B" w:rsidRPr="00C25450" w:rsidRDefault="00417D7B" w:rsidP="005B3777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25450">
        <w:rPr>
          <w:rFonts w:ascii="Arial" w:hAnsi="Arial" w:cs="Arial"/>
        </w:rPr>
        <w:t>Model:</w:t>
      </w:r>
    </w:p>
    <w:p w14:paraId="5E02A97A" w14:textId="77777777" w:rsidR="00417D7B" w:rsidRPr="00C2545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Provided in field</w:t>
      </w:r>
    </w:p>
    <w:p w14:paraId="272CA4F2" w14:textId="2A3D6D44" w:rsidR="00417D7B" w:rsidRPr="00C2545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1 sided - frame retaining angles 1 ½ x 1 ½ inches x 16 gauge (38 x 38 x 1.</w:t>
      </w:r>
      <w:r w:rsidR="003D2685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76C09E32" w14:textId="32C45349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2 sided - frame retaining angles 1 ½ x 1 ½ inches x 16 gauge (38 x 38 x 1.</w:t>
      </w:r>
      <w:r w:rsidR="003D2685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3ECD7802" w14:textId="77777777" w:rsidR="00C25450" w:rsidRDefault="00C25450" w:rsidP="00C25450">
      <w:pPr>
        <w:autoSpaceDE w:val="0"/>
        <w:autoSpaceDN w:val="0"/>
        <w:ind w:left="1800"/>
        <w:rPr>
          <w:rFonts w:ascii="Arial" w:hAnsi="Arial" w:cs="Arial"/>
        </w:rPr>
      </w:pPr>
    </w:p>
    <w:p w14:paraId="00844F39" w14:textId="56218706" w:rsidR="00C25450" w:rsidRPr="00227893" w:rsidRDefault="00C25450" w:rsidP="00C25450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227893">
        <w:rPr>
          <w:rFonts w:ascii="Arial" w:hAnsi="Arial" w:cs="Arial"/>
          <w:u w:val="single"/>
        </w:rPr>
        <w:t>Micro-Switches:</w:t>
      </w:r>
    </w:p>
    <w:p w14:paraId="0687A8C6" w14:textId="6EE3DC0D" w:rsidR="00C25450" w:rsidRPr="00C25450" w:rsidRDefault="00C25450" w:rsidP="00A8564D">
      <w:pPr>
        <w:numPr>
          <w:ilvl w:val="1"/>
          <w:numId w:val="12"/>
        </w:numPr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UL recognized micro-switches factory installed for blade’s position feedback.</w:t>
      </w:r>
    </w:p>
    <w:p w14:paraId="5681CC8A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C90A50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4179751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7814EAD8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5825A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4CF23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98A06F5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F39B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435B8D2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2A433BEE" w14:textId="77777777" w:rsidR="00417D7B" w:rsidRPr="00945D48" w:rsidRDefault="00417D7B" w:rsidP="00C439C0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705EF1B9" w14:textId="77777777" w:rsidR="00417D7B" w:rsidRDefault="00417D7B" w:rsidP="00417D7B"/>
    <w:p w14:paraId="056C455D" w14:textId="77777777" w:rsidR="00890499" w:rsidRDefault="00890499"/>
    <w:sectPr w:rsidR="008904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D93268"/>
    <w:multiLevelType w:val="hybridMultilevel"/>
    <w:tmpl w:val="BD749784"/>
    <w:name w:val="MASTERSPEC222"/>
    <w:lvl w:ilvl="0" w:tplc="FE021DE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7736D45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8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10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475A7EF7"/>
    <w:multiLevelType w:val="hybridMultilevel"/>
    <w:tmpl w:val="9E92DF08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4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6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624123477">
    <w:abstractNumId w:val="0"/>
  </w:num>
  <w:num w:numId="2" w16cid:durableId="1136024707">
    <w:abstractNumId w:val="15"/>
  </w:num>
  <w:num w:numId="3" w16cid:durableId="1764456308">
    <w:abstractNumId w:val="2"/>
  </w:num>
  <w:num w:numId="4" w16cid:durableId="531890894">
    <w:abstractNumId w:val="8"/>
  </w:num>
  <w:num w:numId="5" w16cid:durableId="1217737902">
    <w:abstractNumId w:val="13"/>
  </w:num>
  <w:num w:numId="6" w16cid:durableId="415438775">
    <w:abstractNumId w:val="1"/>
  </w:num>
  <w:num w:numId="7" w16cid:durableId="1260983781">
    <w:abstractNumId w:val="10"/>
  </w:num>
  <w:num w:numId="8" w16cid:durableId="1505589606">
    <w:abstractNumId w:val="16"/>
  </w:num>
  <w:num w:numId="9" w16cid:durableId="1672098361">
    <w:abstractNumId w:val="9"/>
  </w:num>
  <w:num w:numId="10" w16cid:durableId="1943101378">
    <w:abstractNumId w:val="7"/>
  </w:num>
  <w:num w:numId="11" w16cid:durableId="265164131">
    <w:abstractNumId w:val="14"/>
  </w:num>
  <w:num w:numId="12" w16cid:durableId="1147824277">
    <w:abstractNumId w:val="6"/>
  </w:num>
  <w:num w:numId="13" w16cid:durableId="2023583863">
    <w:abstractNumId w:val="3"/>
  </w:num>
  <w:num w:numId="14" w16cid:durableId="1856113003">
    <w:abstractNumId w:val="4"/>
  </w:num>
  <w:num w:numId="15" w16cid:durableId="3913199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365431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49655086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8" w16cid:durableId="3923117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E1NTOyMDK3sDRT0lEKTi0uzszPAymwqAUAjkaAcSwAAAA="/>
  </w:docVars>
  <w:rsids>
    <w:rsidRoot w:val="00417D7B"/>
    <w:rsid w:val="000E7C94"/>
    <w:rsid w:val="00113AA6"/>
    <w:rsid w:val="001765DF"/>
    <w:rsid w:val="00227893"/>
    <w:rsid w:val="00230168"/>
    <w:rsid w:val="00234606"/>
    <w:rsid w:val="0027290B"/>
    <w:rsid w:val="002814E0"/>
    <w:rsid w:val="00337488"/>
    <w:rsid w:val="00337975"/>
    <w:rsid w:val="003472B6"/>
    <w:rsid w:val="00367547"/>
    <w:rsid w:val="003A148B"/>
    <w:rsid w:val="003C624C"/>
    <w:rsid w:val="003D2685"/>
    <w:rsid w:val="00417D7B"/>
    <w:rsid w:val="00464C71"/>
    <w:rsid w:val="004A15EB"/>
    <w:rsid w:val="00583230"/>
    <w:rsid w:val="005B3777"/>
    <w:rsid w:val="00657F06"/>
    <w:rsid w:val="00666492"/>
    <w:rsid w:val="006C6606"/>
    <w:rsid w:val="00726203"/>
    <w:rsid w:val="0078475A"/>
    <w:rsid w:val="00890499"/>
    <w:rsid w:val="008E5383"/>
    <w:rsid w:val="009D76AE"/>
    <w:rsid w:val="00A2583B"/>
    <w:rsid w:val="00A574A0"/>
    <w:rsid w:val="00A66177"/>
    <w:rsid w:val="00A8564D"/>
    <w:rsid w:val="00AA5778"/>
    <w:rsid w:val="00AC5C09"/>
    <w:rsid w:val="00AE2D52"/>
    <w:rsid w:val="00B020E2"/>
    <w:rsid w:val="00B166C4"/>
    <w:rsid w:val="00B27A16"/>
    <w:rsid w:val="00BD485A"/>
    <w:rsid w:val="00BE4065"/>
    <w:rsid w:val="00C25450"/>
    <w:rsid w:val="00C439C0"/>
    <w:rsid w:val="00D10146"/>
    <w:rsid w:val="00D87D19"/>
    <w:rsid w:val="00DF31AC"/>
    <w:rsid w:val="00EA365B"/>
    <w:rsid w:val="00F52DC9"/>
    <w:rsid w:val="00F6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36FB8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1AC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C25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0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238</Words>
  <Characters>706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ANUAL QUADRANT DYNAMIC FIRE DAMPERS - 3V BLADES</vt:lpstr>
      <vt:lpstr>DIVISION 23 - Heating, Ventilation, and Air Conditioning (HVAC) </vt:lpstr>
      <vt:lpstr>(PREVIOUSLY DIVISION 15)</vt:lpstr>
      <vt:lpstr>GENERAL</vt:lpstr>
      <vt:lpstr>    SECTION INCLUDES</vt:lpstr>
      <vt:lpstr>        Manual Quadrant Dynamic fire dampers with 3-V blades meeting the requirements of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anual Quadrant Dynamic Fire Damper with 3-V blades shall be in compliance and l</vt:lpstr>
      <vt:lpstr>    DYNAMIC FIRE DAMPERS</vt:lpstr>
      <vt:lpstr>        Model:  FDD-MB-3V is a series of manual quadrant dynam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7</cp:revision>
  <cp:lastPrinted>2021-09-22T04:53:00Z</cp:lastPrinted>
  <dcterms:created xsi:type="dcterms:W3CDTF">2017-12-12T21:45:00Z</dcterms:created>
  <dcterms:modified xsi:type="dcterms:W3CDTF">2024-03-12T08:57:00Z</dcterms:modified>
</cp:coreProperties>
</file>